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110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FORMALDEHYDE CYCLODECYL ETHYL ACETAL, éter metílico de cedro, acetyl cedrene, linalyl acetate, hexyl salicylate, 1-(1,2,3,4,5,6,7,8-octahydro-2,3,8,8-tetramethyl-2-naphthyl)ethan-1-one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Animal sex: male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de peso corporal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de peso corporal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10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10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acetyl cedrene ; 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acetyl cedr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FORMALDEHYDE CYCLODECYL ETHYL ACETAL, éter metílico de cedro, acetyl cedrene, linalyl acetate, hexyl salicylate, 1-(1,2,3,4,5,6,7,8-octahydro-2,3,8,8-tetramethyl-2-naphthyl)ethan-1-one, coumarin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10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10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64CC85-4B72-4D59-9FCC-8287FAFF4D1F}"/>
</file>

<file path=customXml/itemProps3.xml><?xml version="1.0" encoding="utf-8"?>
<ds:datastoreItem xmlns:ds="http://schemas.openxmlformats.org/officeDocument/2006/customXml" ds:itemID="{B21B67CF-4EC1-4317-B68B-B6BA7E52377A}"/>
</file>

<file path=customXml/itemProps4.xml><?xml version="1.0" encoding="utf-8"?>
<ds:datastoreItem xmlns:ds="http://schemas.openxmlformats.org/officeDocument/2006/customXml" ds:itemID="{5EC89D01-5EBF-4521-A2FA-574889A443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